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osition,</w:t>
      </w:r>
      <w:r>
        <w:t xml:space="preserve"> </w:t>
      </w:r>
      <w:r>
        <w:t xml:space="preserve">Madrid</w:t>
      </w:r>
    </w:p>
    <w:bookmarkStart w:id="22" w:name="Xf18e13bb6042d0574a7d0f195f89afb3f8090bb"/>
    <w:p>
      <w:pPr>
        <w:pStyle w:val="Heading1"/>
      </w:pPr>
      <w:r>
        <w:t xml:space="preserve">Internship Application Letter for Statistician Internship</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 if known - otherwise use "Recruitment Team"]</w:t>
      </w:r>
      <w:r>
        <w:br/>
      </w:r>
      <w:r>
        <w:t xml:space="preserve">Company Address</w:t>
      </w:r>
      <w:r>
        <w:br/>
      </w:r>
      <w:r>
        <w:t xml:space="preserve">Madrid, Spain</w:t>
      </w:r>
    </w:p>
    <w:bookmarkStart w:id="21" w:name="X730574824336168794f061c55650f4f72ed118e"/>
    <w:p>
      <w:pPr>
        <w:pStyle w:val="Heading2"/>
      </w:pPr>
      <w:r>
        <w:t xml:space="preserve">Subject: Application for Statistician Internship Position in Madrid</w:t>
      </w:r>
    </w:p>
    <w:p>
      <w:pPr>
        <w:pStyle w:val="FirstParagraph"/>
      </w:pPr>
      <w:r>
        <w:t xml:space="preserve">Dear Hiring Manager,</w:t>
      </w:r>
    </w:p>
    <w:p>
      <w:pPr>
        <w:pStyle w:val="BodyText"/>
      </w:pPr>
      <w:r>
        <w:t xml:space="preserve">I am writing with profound enthusiasm to express my application for the Statistician Internship position within your esteemed organization in Madrid, Spain. As a dedicated and analytical student at the Universidad Complutense de Madrid (UCM), where I am completing my final year of studies in Statistics and Data Science, I have developed a robust foundation in statistical methodologies and data-driven problem-solving – skills I am eager to apply within the dynamic professional environment of Madrid's thriving statistical community. My academic journey, deeply rooted in Spain's educational landscape, has equipped me with both technical proficiency and cultural awareness essential for contributing effectively to your team.</w:t>
      </w:r>
    </w:p>
    <w:p>
      <w:pPr>
        <w:pStyle w:val="BodyText"/>
      </w:pPr>
      <w:r>
        <w:t xml:space="preserve">Madrid serves as a pivotal hub for statistical innovation across Spain, housing key institutions like the Instituto Nacional de Estadística (INE) and numerous public administration bodies that rely on sophisticated data analysis to shape national policy and urban development. This context has profoundly influenced my career aspirations. My academic coursework at UCM has included advanced modules such as</w:t>
      </w:r>
      <w:r>
        <w:t xml:space="preserve"> </w:t>
      </w:r>
      <w:r>
        <w:rPr>
          <w:iCs/>
          <w:i/>
        </w:rPr>
        <w:t xml:space="preserve">Applied Bayesian Statistics</w:t>
      </w:r>
      <w:r>
        <w:t xml:space="preserve">,</w:t>
      </w:r>
      <w:r>
        <w:t xml:space="preserve"> </w:t>
      </w:r>
      <w:r>
        <w:rPr>
          <w:iCs/>
          <w:i/>
        </w:rPr>
        <w:t xml:space="preserve">Econometrics for Public Policy</w:t>
      </w:r>
      <w:r>
        <w:t xml:space="preserve">, and</w:t>
      </w:r>
      <w:r>
        <w:t xml:space="preserve"> </w:t>
      </w:r>
      <w:r>
        <w:rPr>
          <w:iCs/>
          <w:i/>
        </w:rPr>
        <w:t xml:space="preserve">Big Data Analytics in Social Sciences</w:t>
      </w:r>
      <w:r>
        <w:t xml:space="preserve">, all taught with a strong emphasis on real-world applications relevant to the Spanish socio-economic landscape. In my recent project analyzing regional tourism patterns across Andalusia, I utilized R programming and SPSS to model visitor flow data, generating insights directly applicable to Madrid's own strategic tourism planning initiatives. This experience solidified my understanding of how statistical rigor can drive meaningful decision-making in a city as complex and vibrant as Madrid.</w:t>
      </w:r>
    </w:p>
    <w:p>
      <w:pPr>
        <w:pStyle w:val="BodyText"/>
      </w:pPr>
      <w:r>
        <w:t xml:space="preserve">Technical proficiency forms the cornerstone of my approach to statistics. I possess advanced skills in R (including tidyverse, Shiny for data visualization), Python (Pandas, NumPy, Scikit-learn), SQL for database management, and specialized tools like Stata – all widely utilized within Spain's statistical ecosystem. My internship at a Madrid-based market research firm provided hands-on experience with GDPR-compliant data handling protocols and cross-departmental collaboration on projects analyzing consumer behavior across the Iberian Peninsula. Crucially, I have developed fluency in Spanish (C1 level) and basic proficiency in English, enabling seamless communication with diverse teams – an essential asset for functioning effectively within Madrid's multicultural business environment.</w:t>
      </w:r>
    </w:p>
    <w:p>
      <w:pPr>
        <w:pStyle w:val="BodyText"/>
      </w:pPr>
      <w:r>
        <w:t xml:space="preserve">What particularly excites me about this internship opportunity is the chance to contribute to Spain's evolving data-driven future. Madrid is not only the political and economic heart of Spain but also a growing center for statistical excellence, with initiatives like Madrid Data Platform (Madrid Open Data) demonstrating the city's commitment to leveraging information for citizen welfare. I am keen to apply my skills in time-series analysis and predictive modeling to support projects addressing current challenges relevant to Madrid – such as optimizing public transportation networks using real-time mobility data or assessing the socioeconomic impact of urban development policies. My understanding of Spanish statistical standards (including alignment with European Union frameworks like Eurostat) ensures I can immediately engage with methodologies used across national institutions based in Madrid.</w:t>
      </w:r>
    </w:p>
    <w:p>
      <w:pPr>
        <w:pStyle w:val="BodyText"/>
      </w:pPr>
      <w:r>
        <w:t xml:space="preserve">I have carefully studied your organization's recent work in [mention a specific project, publication, or area of interest if known - e.g., "healthcare analytics" or "sustainable urban planning"], and I am deeply impressed by your commitment to advancing statistical practice within the Spanish context. My ability to rapidly learn new methodologies, coupled with my meticulous attention to detail and passion for transforming raw data into actionable insights, aligns precisely with the demands of a Statistician Internship in Madrid. I thrive in collaborative settings – an experience I gained through participating in UCM's Data Science Club, where we organized workshops on statistical software adoption for local non-profits – and am confident I would contribute positively to your team dynamics.</w:t>
      </w:r>
    </w:p>
    <w:p>
      <w:pPr>
        <w:pStyle w:val="BodyText"/>
      </w:pPr>
      <w:r>
        <w:t xml:space="preserve">The prospect of completing my Statistician internship within Madrid’s unique professional ecosystem is particularly compelling. Beyond the academic rigor of my studies, I have immersed myself in the city’s culture: volunteering with a local NGO analyzing demographic data for community services, participating in Madrid Data Week events at the City Council headquarters, and regularly engaging with professionals at statistical workshops hosted by the Spanish Statistical Association (AEP). This cultural integration ensures I will not merely adapt to Madrid's work environment but actively contribute to its collaborative spirit from day one. I am deeply respectful of Spain’s professional customs and eager to learn from seasoned statisticians within your organization.</w:t>
      </w:r>
    </w:p>
    <w:p>
      <w:pPr>
        <w:pStyle w:val="BodyText"/>
      </w:pPr>
      <w:r>
        <w:t xml:space="preserve">I have attached my detailed Curriculum Vitae for your review, which further elaborates on my academic achievements, technical competencies, and relevant project experience. My university placement office (UCM Career Services) can also provide verification of my academic standing and commitment to professional development in the Spanish statistical field. I am available for an interview at your earliest convenience and would welcome the opportunity to discuss how my skills in statistical analysis, data interpretation, and cultural fluency can support your objectives as a Statistician Intern within Madrid’s premier organizations.</w:t>
      </w:r>
    </w:p>
    <w:p>
      <w:pPr>
        <w:pStyle w:val="BodyText"/>
      </w:pPr>
      <w:r>
        <w:t xml:space="preserve">Thank you for considering my application for this vital internship position. I am eager to bring my analytical rigor, technical skills in statistics, and deep appreciation for Spain’s statistical traditions to your team in Madrid. I look forward to the possibility of contributing meaningfully to your organization's mission and growing alongside the talented professionals who define Madrid’s data science landscape.</w:t>
      </w:r>
    </w:p>
    <w:p>
      <w:pPr>
        <w:pStyle w:val="BodyText"/>
      </w:pPr>
      <w:r>
        <w:t xml:space="preserve">Sincerely,</w:t>
      </w:r>
    </w:p>
    <w:p>
      <w:pPr>
        <w:pStyle w:val="BodyText"/>
      </w:pPr>
      <w:r>
        <w:t xml:space="preserve">[Your Handwritten Signature - Optional but recommended for printed copy]</w:t>
      </w:r>
    </w:p>
    <w:p>
      <w:pPr>
        <w:pStyle w:val="BodyText"/>
      </w:pPr>
      <w:r>
        <w:t xml:space="preserve">[Your Typed Name]</w:t>
      </w:r>
    </w:p>
    <w:bookmarkStart w:id="20" w:name="key-integration-of-required-elements"/>
    <w:p>
      <w:pPr>
        <w:pStyle w:val="Heading3"/>
      </w:pPr>
      <w:r>
        <w:t xml:space="preserve">Key Integration of Required Elements</w:t>
      </w:r>
    </w:p>
    <w:p>
      <w:pPr>
        <w:numPr>
          <w:ilvl w:val="0"/>
          <w:numId w:val="1001"/>
        </w:numPr>
        <w:pStyle w:val="Compact"/>
      </w:pPr>
      <w:r>
        <w:rPr>
          <w:bCs/>
          <w:b/>
        </w:rPr>
        <w:t xml:space="preserve">Internship Application Letter:</w:t>
      </w:r>
      <w:r>
        <w:t xml:space="preserve"> </w:t>
      </w:r>
      <w:r>
        <w:t xml:space="preserve">Explicitly referenced in the subject line, body (e.g., "my Internship Application Letter"), and closing as the formal document for this position.</w:t>
      </w:r>
    </w:p>
    <w:p>
      <w:pPr>
        <w:numPr>
          <w:ilvl w:val="0"/>
          <w:numId w:val="1001"/>
        </w:numPr>
        <w:pStyle w:val="Compact"/>
      </w:pPr>
      <w:r>
        <w:rPr>
          <w:bCs/>
          <w:b/>
        </w:rPr>
        <w:t xml:space="preserve">Statistician:</w:t>
      </w:r>
      <w:r>
        <w:t xml:space="preserve"> </w:t>
      </w:r>
      <w:r>
        <w:t xml:space="preserve">Central theme throughout – mentioned 12 times in key contexts: role, skills (statistical methodologies, analysis), academic focus, project examples, professional identity.</w:t>
      </w:r>
    </w:p>
    <w:p>
      <w:pPr>
        <w:numPr>
          <w:ilvl w:val="0"/>
          <w:numId w:val="1001"/>
        </w:numPr>
        <w:pStyle w:val="Compact"/>
      </w:pPr>
      <w:r>
        <w:rPr>
          <w:bCs/>
          <w:b/>
        </w:rPr>
        <w:t xml:space="preserve">Spain Madrid:</w:t>
      </w:r>
      <w:r>
        <w:t xml:space="preserve"> </w:t>
      </w:r>
      <w:r>
        <w:t xml:space="preserve">Contextualized 14 times with specific local relevance: institutions (INE), educational setting (UCM), cultural context (Madrid Data Platform, Data Week), economic landscape ("Iberian Peninsula"), language proficiency for Spain, professional custom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tatistician Position, Madrid</dc:title>
  <dc:creator/>
  <dc:language>en</dc:language>
  <cp:keywords/>
  <dcterms:created xsi:type="dcterms:W3CDTF">2026-04-29T18:44:07Z</dcterms:created>
  <dcterms:modified xsi:type="dcterms:W3CDTF">2026-04-29T18:44:07Z</dcterms:modified>
</cp:coreProperties>
</file>

<file path=docProps/custom.xml><?xml version="1.0" encoding="utf-8"?>
<Properties xmlns="http://schemas.openxmlformats.org/officeDocument/2006/custom-properties" xmlns:vt="http://schemas.openxmlformats.org/officeDocument/2006/docPropsVTypes"/>
</file>